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A19E0" w:rsidRDefault="007A19E0" w:rsidP="007A19E0">
      <w:pPr>
        <w:spacing w:before="31" w:line="320" w:lineRule="exact"/>
        <w:ind w:left="720" w:right="-196" w:firstLine="720"/>
        <w:rPr>
          <w:sz w:val="18"/>
          <w:szCs w:val="18"/>
        </w:rPr>
      </w:pPr>
      <w:r>
        <w:rPr>
          <w:rFonts w:ascii="Arial" w:eastAsia="Arial" w:hAnsi="Arial" w:cs="Arial"/>
          <w:b/>
          <w:sz w:val="28"/>
          <w:szCs w:val="28"/>
        </w:rPr>
        <w:t>SELF DECLARATION OF FAMILY INCOME</w:t>
      </w:r>
    </w:p>
    <w:p w:rsidR="00772EF1" w:rsidRDefault="00917D62"/>
    <w:p w:rsidR="007A19E0" w:rsidRDefault="007A19E0"/>
    <w:p w:rsidR="00847DF5" w:rsidRDefault="00847DF5"/>
    <w:p w:rsidR="007A19E0" w:rsidRDefault="007A19E0">
      <w:r>
        <w:t xml:space="preserve">Date: </w:t>
      </w:r>
      <w:r w:rsidR="00871498">
        <w:t>17-08-2022</w:t>
      </w:r>
    </w:p>
    <w:p w:rsidR="007A19E0" w:rsidRDefault="007A19E0" w:rsidP="007A19E0"/>
    <w:p w:rsidR="007A19E0" w:rsidRDefault="007A19E0" w:rsidP="007A19E0"/>
    <w:p w:rsidR="007A19E0" w:rsidRPr="007A19E0" w:rsidRDefault="00871498" w:rsidP="007A19E0">
      <w:pPr>
        <w:rPr>
          <w:sz w:val="22"/>
        </w:rPr>
      </w:pPr>
      <w:r>
        <w:rPr>
          <w:sz w:val="22"/>
        </w:rPr>
        <w:t xml:space="preserve">I, KURUBA CHINDU BABU </w:t>
      </w:r>
      <w:r w:rsidR="0029688A">
        <w:rPr>
          <w:sz w:val="22"/>
        </w:rPr>
        <w:t>Son/Daug</w:t>
      </w:r>
      <w:r>
        <w:rPr>
          <w:sz w:val="22"/>
        </w:rPr>
        <w:t>hter/of K.KUMARA SWAMY</w:t>
      </w:r>
    </w:p>
    <w:p w:rsidR="007A19E0" w:rsidRPr="007A19E0" w:rsidRDefault="007A19E0" w:rsidP="007A19E0">
      <w:pPr>
        <w:rPr>
          <w:sz w:val="22"/>
        </w:rPr>
      </w:pPr>
    </w:p>
    <w:p w:rsidR="00871498" w:rsidRDefault="00871498" w:rsidP="007A19E0">
      <w:pPr>
        <w:rPr>
          <w:sz w:val="22"/>
        </w:rPr>
      </w:pPr>
      <w:r>
        <w:rPr>
          <w:sz w:val="22"/>
        </w:rPr>
        <w:t xml:space="preserve">Resident of (full address) B C </w:t>
      </w:r>
      <w:proofErr w:type="gramStart"/>
      <w:r>
        <w:rPr>
          <w:sz w:val="22"/>
        </w:rPr>
        <w:t>COLONY ,</w:t>
      </w:r>
      <w:proofErr w:type="gramEnd"/>
      <w:r>
        <w:rPr>
          <w:sz w:val="22"/>
        </w:rPr>
        <w:t xml:space="preserve"> GARUDAPURAM(V), KALYANDURG MANDAL,</w:t>
      </w:r>
    </w:p>
    <w:p w:rsidR="007A19E0" w:rsidRPr="007A19E0" w:rsidRDefault="00871498" w:rsidP="007A19E0">
      <w:pPr>
        <w:rPr>
          <w:sz w:val="22"/>
        </w:rPr>
      </w:pPr>
      <w:proofErr w:type="gramStart"/>
      <w:r>
        <w:rPr>
          <w:sz w:val="22"/>
        </w:rPr>
        <w:t>ANANTAPUR DIST-515761.</w:t>
      </w:r>
      <w:proofErr w:type="gramEnd"/>
    </w:p>
    <w:p w:rsidR="007A19E0" w:rsidRPr="007A19E0" w:rsidRDefault="007A19E0" w:rsidP="007A19E0">
      <w:pPr>
        <w:rPr>
          <w:sz w:val="22"/>
        </w:rPr>
      </w:pPr>
    </w:p>
    <w:p w:rsidR="007A19E0" w:rsidRPr="007A19E0" w:rsidRDefault="007A19E0" w:rsidP="007A19E0">
      <w:pPr>
        <w:rPr>
          <w:sz w:val="22"/>
        </w:rPr>
      </w:pPr>
      <w:proofErr w:type="gramStart"/>
      <w:r w:rsidRPr="007A19E0">
        <w:rPr>
          <w:sz w:val="22"/>
        </w:rPr>
        <w:t>do</w:t>
      </w:r>
      <w:proofErr w:type="gramEnd"/>
      <w:r w:rsidRPr="007A19E0">
        <w:rPr>
          <w:sz w:val="22"/>
        </w:rPr>
        <w:t xml:space="preserve"> hereby solemnly affirm and declare as under: </w:t>
      </w:r>
    </w:p>
    <w:p w:rsidR="007A19E0" w:rsidRPr="007A19E0" w:rsidRDefault="007A19E0" w:rsidP="007A19E0">
      <w:pPr>
        <w:rPr>
          <w:sz w:val="22"/>
        </w:rPr>
      </w:pPr>
    </w:p>
    <w:p w:rsidR="007A19E0" w:rsidRPr="00847DF5" w:rsidRDefault="007A19E0" w:rsidP="00847DF5">
      <w:pPr>
        <w:pStyle w:val="ListParagraph"/>
        <w:numPr>
          <w:ilvl w:val="0"/>
          <w:numId w:val="1"/>
        </w:numPr>
        <w:rPr>
          <w:sz w:val="22"/>
        </w:rPr>
      </w:pPr>
      <w:r w:rsidRPr="00847DF5">
        <w:rPr>
          <w:sz w:val="22"/>
        </w:rPr>
        <w:t>I am a citizen of India.</w:t>
      </w:r>
      <w:r w:rsidR="0029688A">
        <w:rPr>
          <w:sz w:val="22"/>
        </w:rPr>
        <w:t xml:space="preserve">  -yes</w:t>
      </w:r>
    </w:p>
    <w:p w:rsidR="007A19E0" w:rsidRPr="007A19E0" w:rsidRDefault="007A19E0" w:rsidP="007A19E0">
      <w:pPr>
        <w:rPr>
          <w:sz w:val="22"/>
        </w:rPr>
      </w:pPr>
    </w:p>
    <w:p w:rsidR="007A19E0" w:rsidRPr="00847DF5" w:rsidRDefault="00847DF5" w:rsidP="00847DF5">
      <w:pPr>
        <w:pStyle w:val="ListParagraph"/>
        <w:numPr>
          <w:ilvl w:val="0"/>
          <w:numId w:val="1"/>
        </w:numPr>
        <w:rPr>
          <w:sz w:val="22"/>
        </w:rPr>
      </w:pPr>
      <w:r>
        <w:rPr>
          <w:sz w:val="22"/>
        </w:rPr>
        <w:t>The</w:t>
      </w:r>
      <w:r w:rsidR="007A19E0" w:rsidRPr="00847DF5">
        <w:rPr>
          <w:sz w:val="22"/>
        </w:rPr>
        <w:t xml:space="preserve"> annual income of my family from all</w:t>
      </w:r>
      <w:r w:rsidR="00871498">
        <w:rPr>
          <w:sz w:val="22"/>
        </w:rPr>
        <w:t xml:space="preserve"> sources is Rs 60000/-</w:t>
      </w:r>
      <w:r w:rsidR="00917D62">
        <w:rPr>
          <w:sz w:val="22"/>
        </w:rPr>
        <w:t>(Sixty thousand only</w:t>
      </w:r>
      <w:r w:rsidR="007A19E0" w:rsidRPr="00847DF5">
        <w:rPr>
          <w:sz w:val="22"/>
        </w:rPr>
        <w:t xml:space="preserve">) </w:t>
      </w:r>
    </w:p>
    <w:p w:rsidR="007A19E0" w:rsidRPr="007A19E0" w:rsidRDefault="007A19E0" w:rsidP="007A19E0">
      <w:pPr>
        <w:rPr>
          <w:sz w:val="22"/>
        </w:rPr>
      </w:pPr>
    </w:p>
    <w:p w:rsidR="007A19E0" w:rsidRPr="00847DF5" w:rsidRDefault="00847DF5" w:rsidP="00847DF5">
      <w:pPr>
        <w:pStyle w:val="ListParagraph"/>
        <w:numPr>
          <w:ilvl w:val="0"/>
          <w:numId w:val="2"/>
        </w:numPr>
        <w:rPr>
          <w:sz w:val="22"/>
        </w:rPr>
      </w:pPr>
      <w:r>
        <w:rPr>
          <w:sz w:val="22"/>
        </w:rPr>
        <w:t>M</w:t>
      </w:r>
      <w:r w:rsidR="007A19E0" w:rsidRPr="00847DF5">
        <w:rPr>
          <w:sz w:val="22"/>
        </w:rPr>
        <w:t>y father/mother/</w:t>
      </w:r>
      <w:r>
        <w:rPr>
          <w:sz w:val="22"/>
        </w:rPr>
        <w:t xml:space="preserve"> both* is/are earning m</w:t>
      </w:r>
      <w:r w:rsidR="007A19E0" w:rsidRPr="00847DF5">
        <w:rPr>
          <w:sz w:val="22"/>
        </w:rPr>
        <w:t>ember(s) in my family.</w:t>
      </w:r>
      <w:r>
        <w:rPr>
          <w:sz w:val="22"/>
        </w:rPr>
        <w:t xml:space="preserve"> (please tick the correct choices)</w:t>
      </w:r>
      <w:r w:rsidR="0029688A">
        <w:rPr>
          <w:sz w:val="22"/>
        </w:rPr>
        <w:t>-  father</w:t>
      </w:r>
    </w:p>
    <w:p w:rsidR="007A19E0" w:rsidRPr="007A19E0" w:rsidRDefault="007A19E0" w:rsidP="007A19E0">
      <w:pPr>
        <w:rPr>
          <w:sz w:val="22"/>
        </w:rPr>
      </w:pPr>
    </w:p>
    <w:p w:rsidR="00847DF5" w:rsidRDefault="00847DF5" w:rsidP="007A19E0">
      <w:pPr>
        <w:rPr>
          <w:sz w:val="22"/>
        </w:rPr>
      </w:pPr>
    </w:p>
    <w:p w:rsidR="007A19E0" w:rsidRPr="007A19E0" w:rsidRDefault="007A19E0" w:rsidP="007A19E0">
      <w:pPr>
        <w:rPr>
          <w:sz w:val="22"/>
        </w:rPr>
      </w:pPr>
      <w:r w:rsidRPr="007A19E0">
        <w:rPr>
          <w:sz w:val="22"/>
        </w:rPr>
        <w:t xml:space="preserve">I certify that the above </w:t>
      </w:r>
      <w:r w:rsidR="00847DF5">
        <w:rPr>
          <w:sz w:val="22"/>
        </w:rPr>
        <w:t>information given by me is true and I am willing to provide any additional documents that may be required to prove this cause.</w:t>
      </w:r>
    </w:p>
    <w:p w:rsidR="007A19E0" w:rsidRPr="007A19E0" w:rsidRDefault="007A19E0" w:rsidP="007A19E0">
      <w:pPr>
        <w:rPr>
          <w:sz w:val="22"/>
        </w:rPr>
      </w:pPr>
    </w:p>
    <w:p w:rsidR="007A19E0" w:rsidRPr="007A19E0" w:rsidRDefault="007A19E0" w:rsidP="007A19E0">
      <w:pPr>
        <w:rPr>
          <w:sz w:val="22"/>
        </w:rPr>
      </w:pPr>
      <w:r w:rsidRPr="007A19E0">
        <w:rPr>
          <w:sz w:val="22"/>
        </w:rPr>
        <w:t xml:space="preserve">In </w:t>
      </w:r>
      <w:r w:rsidR="00847DF5">
        <w:rPr>
          <w:sz w:val="22"/>
        </w:rPr>
        <w:t xml:space="preserve">the </w:t>
      </w:r>
      <w:r w:rsidRPr="007A19E0">
        <w:rPr>
          <w:sz w:val="22"/>
        </w:rPr>
        <w:t>case</w:t>
      </w:r>
      <w:r w:rsidR="00847DF5">
        <w:rPr>
          <w:sz w:val="22"/>
        </w:rPr>
        <w:t>, the</w:t>
      </w:r>
      <w:r w:rsidRPr="007A19E0">
        <w:rPr>
          <w:sz w:val="22"/>
        </w:rPr>
        <w:t xml:space="preserve"> information furnished by me is found </w:t>
      </w:r>
      <w:r w:rsidR="00917D62" w:rsidRPr="007A19E0">
        <w:rPr>
          <w:sz w:val="22"/>
        </w:rPr>
        <w:t>false;</w:t>
      </w:r>
      <w:r w:rsidRPr="007A19E0">
        <w:rPr>
          <w:sz w:val="22"/>
        </w:rPr>
        <w:t xml:space="preserve"> I will be liable </w:t>
      </w:r>
      <w:r w:rsidR="00847DF5">
        <w:rPr>
          <w:sz w:val="22"/>
        </w:rPr>
        <w:t xml:space="preserve">for </w:t>
      </w:r>
      <w:r w:rsidRPr="007A19E0">
        <w:rPr>
          <w:sz w:val="22"/>
        </w:rPr>
        <w:t>legal action</w:t>
      </w:r>
      <w:r w:rsidR="00847DF5">
        <w:rPr>
          <w:sz w:val="22"/>
        </w:rPr>
        <w:t>s to be initiated</w:t>
      </w:r>
      <w:r w:rsidRPr="007A19E0">
        <w:rPr>
          <w:sz w:val="22"/>
        </w:rPr>
        <w:t xml:space="preserve"> against me in accordance with law.</w:t>
      </w:r>
    </w:p>
    <w:p w:rsidR="007A19E0" w:rsidRPr="007A19E0" w:rsidRDefault="007A19E0" w:rsidP="007A19E0">
      <w:pPr>
        <w:rPr>
          <w:sz w:val="22"/>
        </w:rPr>
      </w:pPr>
    </w:p>
    <w:p w:rsidR="007A19E0" w:rsidRDefault="007A19E0" w:rsidP="007A19E0">
      <w:pPr>
        <w:rPr>
          <w:sz w:val="22"/>
        </w:rPr>
      </w:pPr>
    </w:p>
    <w:p w:rsidR="00847DF5" w:rsidRPr="007A19E0" w:rsidRDefault="00847DF5" w:rsidP="007A19E0">
      <w:pPr>
        <w:rPr>
          <w:sz w:val="22"/>
        </w:rPr>
      </w:pPr>
    </w:p>
    <w:p w:rsidR="007A19E0" w:rsidRPr="007A19E0" w:rsidRDefault="007A19E0" w:rsidP="00847DF5">
      <w:pPr>
        <w:rPr>
          <w:sz w:val="22"/>
        </w:rPr>
      </w:pPr>
      <w:r w:rsidRPr="007A19E0">
        <w:rPr>
          <w:sz w:val="22"/>
        </w:rPr>
        <w:t>S</w:t>
      </w:r>
      <w:r w:rsidR="00917D62">
        <w:rPr>
          <w:sz w:val="22"/>
        </w:rPr>
        <w:t xml:space="preserve">ignature of Candidate: </w:t>
      </w:r>
      <w:r w:rsidRPr="007A19E0">
        <w:rPr>
          <w:sz w:val="22"/>
        </w:rPr>
        <w:tab/>
      </w:r>
    </w:p>
    <w:p w:rsidR="00847DF5" w:rsidRDefault="00847DF5" w:rsidP="00847DF5">
      <w:pPr>
        <w:rPr>
          <w:sz w:val="22"/>
        </w:rPr>
      </w:pPr>
    </w:p>
    <w:p w:rsidR="007A19E0" w:rsidRPr="007A19E0" w:rsidRDefault="00917D62" w:rsidP="00847DF5">
      <w:pPr>
        <w:rPr>
          <w:sz w:val="22"/>
        </w:rPr>
      </w:pPr>
      <w:r>
        <w:rPr>
          <w:sz w:val="22"/>
        </w:rPr>
        <w:t>Name of Candidate: KURUBA CHINDU BABU</w:t>
      </w:r>
    </w:p>
    <w:p w:rsidR="007A19E0" w:rsidRPr="007A19E0" w:rsidRDefault="007A19E0" w:rsidP="00847DF5">
      <w:pPr>
        <w:rPr>
          <w:sz w:val="22"/>
        </w:rPr>
      </w:pPr>
    </w:p>
    <w:p w:rsidR="007A19E0" w:rsidRPr="007A19E0" w:rsidRDefault="007A19E0" w:rsidP="00847DF5">
      <w:pPr>
        <w:rPr>
          <w:sz w:val="22"/>
        </w:rPr>
      </w:pPr>
      <w:r w:rsidRPr="007A19E0">
        <w:rPr>
          <w:sz w:val="22"/>
        </w:rPr>
        <w:t>Name of I</w:t>
      </w:r>
      <w:r w:rsidR="00917D62">
        <w:rPr>
          <w:sz w:val="22"/>
        </w:rPr>
        <w:t>nstitution: EDUBRIDGE INDIA PVT LTD</w:t>
      </w:r>
    </w:p>
    <w:p w:rsidR="007A19E0" w:rsidRPr="007A19E0" w:rsidRDefault="007A19E0" w:rsidP="00847DF5">
      <w:pPr>
        <w:rPr>
          <w:sz w:val="22"/>
        </w:rPr>
      </w:pPr>
    </w:p>
    <w:p w:rsidR="007A19E0" w:rsidRPr="007A19E0" w:rsidRDefault="007A19E0" w:rsidP="00847DF5">
      <w:pPr>
        <w:rPr>
          <w:sz w:val="22"/>
        </w:rPr>
      </w:pPr>
      <w:proofErr w:type="gramStart"/>
      <w:r w:rsidRPr="007A19E0">
        <w:rPr>
          <w:sz w:val="22"/>
        </w:rPr>
        <w:t>Enrol</w:t>
      </w:r>
      <w:r w:rsidR="00917D62">
        <w:rPr>
          <w:sz w:val="22"/>
        </w:rPr>
        <w:t>lment No.</w:t>
      </w:r>
      <w:proofErr w:type="gramEnd"/>
      <w:r w:rsidR="00917D62">
        <w:rPr>
          <w:sz w:val="22"/>
        </w:rPr>
        <w:t xml:space="preserve">  EONFWL644987</w:t>
      </w:r>
    </w:p>
    <w:p w:rsidR="007A19E0" w:rsidRPr="007A19E0" w:rsidRDefault="007A19E0" w:rsidP="007A19E0">
      <w:pPr>
        <w:ind w:left="4536"/>
        <w:rPr>
          <w:sz w:val="22"/>
        </w:rPr>
      </w:pPr>
    </w:p>
    <w:p w:rsidR="007A19E0" w:rsidRPr="007A19E0" w:rsidRDefault="007A19E0" w:rsidP="007A19E0">
      <w:pPr>
        <w:rPr>
          <w:sz w:val="22"/>
        </w:rPr>
      </w:pPr>
    </w:p>
    <w:p w:rsidR="007A19E0" w:rsidRPr="007A19E0" w:rsidRDefault="007A19E0">
      <w:pPr>
        <w:rPr>
          <w:sz w:val="22"/>
        </w:rPr>
      </w:pPr>
    </w:p>
    <w:sectPr w:rsidR="007A19E0" w:rsidRPr="007A19E0" w:rsidSect="007A19E0">
      <w:pgSz w:w="11906" w:h="16838"/>
      <w:pgMar w:top="1440" w:right="566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altName w:val="Arial"/>
    <w:charset w:val="00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AB50203"/>
    <w:multiLevelType w:val="hybridMultilevel"/>
    <w:tmpl w:val="42F2D0C2"/>
    <w:lvl w:ilvl="0" w:tplc="B82CF14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751783A"/>
    <w:multiLevelType w:val="hybridMultilevel"/>
    <w:tmpl w:val="2C923556"/>
    <w:lvl w:ilvl="0" w:tplc="B82CF148">
      <w:start w:val="1"/>
      <w:numFmt w:val="bullet"/>
      <w:lvlText w:val="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val="bestFit" w:percent="2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0NDYxMDczNzIwsLA0MzFV0lEKTi0uzszPAykwrgUAWMWJHywAAAA="/>
  </w:docVars>
  <w:rsids>
    <w:rsidRoot w:val="007A19E0"/>
    <w:rsid w:val="001A7579"/>
    <w:rsid w:val="00251F68"/>
    <w:rsid w:val="0029688A"/>
    <w:rsid w:val="00305485"/>
    <w:rsid w:val="004B6FDE"/>
    <w:rsid w:val="006433CD"/>
    <w:rsid w:val="00795741"/>
    <w:rsid w:val="007A19E0"/>
    <w:rsid w:val="00847DF5"/>
    <w:rsid w:val="00871498"/>
    <w:rsid w:val="00917D62"/>
    <w:rsid w:val="00B54E4D"/>
    <w:rsid w:val="00E122B5"/>
    <w:rsid w:val="00F8703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1" w:semiHidden="0" w:unhideWhenUsed="0"/>
    <w:lsdException w:name="Table Web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A19E0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7DF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hkgn</cp:lastModifiedBy>
  <cp:revision>2</cp:revision>
  <cp:lastPrinted>2022-08-17T11:30:00Z</cp:lastPrinted>
  <dcterms:created xsi:type="dcterms:W3CDTF">2022-08-17T11:33:00Z</dcterms:created>
  <dcterms:modified xsi:type="dcterms:W3CDTF">2022-08-17T11:33:00Z</dcterms:modified>
</cp:coreProperties>
</file>